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Indonesia</w:t>
      </w:r>
      <w:r>
        <w:t xml:space="preserve"> </w:t>
      </w:r>
      <w:r>
        <w:t xml:space="preserve">Jakarta</w:t>
      </w:r>
    </w:p>
    <w:bookmarkStart w:id="21" w:name="X94fa401048131e2e00d271a55516c94741bb88a"/>
    <w:p>
      <w:pPr>
        <w:pStyle w:val="Heading1"/>
      </w:pPr>
      <w:r>
        <w:t xml:space="preserve">SCHOLARSHIP APPLICATION LETTER FOR MARINE ENGINEER PROGRAM</w:t>
      </w:r>
    </w:p>
    <w:p>
      <w:pPr>
        <w:pStyle w:val="FirstParagraph"/>
      </w:pPr>
      <w:r>
        <w:t xml:space="preserve">Date: October 26, 2023</w:t>
      </w:r>
    </w:p>
    <w:p>
      <w:pPr>
        <w:pStyle w:val="BodyText"/>
      </w:pPr>
      <w:r>
        <w:t xml:space="preserve">Selection Committee</w:t>
      </w:r>
    </w:p>
    <w:p>
      <w:pPr>
        <w:pStyle w:val="BodyText"/>
      </w:pPr>
      <w:r>
        <w:t xml:space="preserve">Global Maritime Excellence Scholarship Program</w:t>
      </w:r>
    </w:p>
    <w:p>
      <w:pPr>
        <w:pStyle w:val="BodyText"/>
      </w:pPr>
      <w:r>
        <w:t xml:space="preserve">Jakarta Maritime Foundation</w:t>
      </w:r>
    </w:p>
    <w:p>
      <w:pPr>
        <w:pStyle w:val="BodyText"/>
      </w:pPr>
      <w:r>
        <w:t xml:space="preserve">Jalan Medan Merdeka Barat No. 8, Central Jakarta, Indonesia 10110</w:t>
      </w:r>
    </w:p>
    <w:bookmarkStart w:id="20" w:name="Xa8e6ba46082b74669d61af72924d7d62de3da39"/>
    <w:p>
      <w:pPr>
        <w:pStyle w:val="Heading2"/>
      </w:pPr>
      <w:r>
        <w:t xml:space="preserve">Subject: Application for Scholarship Support in Marine Engineering Studies at Jakarta-Based Institution</w:t>
      </w:r>
    </w:p>
    <w:p>
      <w:pPr>
        <w:pStyle w:val="FirstParagraph"/>
      </w:pPr>
      <w:r>
        <w:t xml:space="preserve">Dear Esteemed Selection Committee,</w:t>
      </w:r>
    </w:p>
    <w:p>
      <w:pPr>
        <w:pStyle w:val="BodyText"/>
      </w:pPr>
      <w:r>
        <w:t xml:space="preserve">It is with profound enthusiasm and deep respect for Indonesia's maritime heritage that I submit this Scholarship Application Letter for the Global Maritime Excellence Scholarship, seeking financial support to pursue advanced studies in Marine Engineering. As a dedicated Indonesian student hailing from Jakarta—a city intrinsically woven into the fabric of our nation's maritime identity—I am committed to contributing my expertise to address the critical challenges facing Indonesia's coastal infrastructure and shipping industry. This scholarship represents not merely an academic opportunity, but a strategic investment in Indonesia’s blue economy future, with profound implications for Jakarta as Southeast Asia’s premier maritime hub.</w:t>
      </w:r>
    </w:p>
    <w:p>
      <w:pPr>
        <w:pStyle w:val="BodyText"/>
      </w:pPr>
      <w:r>
        <w:t xml:space="preserve">My academic journey has been meticulously aligned with the demands of modern marine engineering. I completed my Bachelor of Science in Mechanical Engineering at Institut Teknologi Bandung (ITB), specializing in fluid dynamics and propulsion systems. My undergraduate thesis, "Optimizing Propeller Cavitation Resistance for Vessel Efficiency in Archipelagic Waters," directly addressed challenges relevant to Indonesia's diverse maritime environment—particularly the turbulent currents near Jakarta’s primary port, Tanjung Priok. This research earned me recognition as the Top 5 Student in Mechanical Engineering at ITB and provided me with hands-on experience using CFD software to model hydrodynamic performance. However, I recognize that transforming these academic insights into tangible solutions requires deeper expertise in marine systems integration, which Jakarta’s emerging maritime innovation ecosystem uniquely positions me to access.</w:t>
      </w:r>
    </w:p>
    <w:p>
      <w:pPr>
        <w:pStyle w:val="BodyText"/>
      </w:pPr>
      <w:r>
        <w:t xml:space="preserve">What distinguishes my aspiration is my unwavering focus on Jakarta-specific challenges. Having grown up near the Ciliwung River estuary and witnessed firsthand the accelerating subsidence crisis threatening Indonesia’s capital, I understand that marine engineering solutions cannot be generic. The ongoing infrastructure projects like the Jakarta-Bogor-Cikampek Toll Road extension, which integrates marine-grade coastal protection systems, exemplify the urgent need for engineers who grasp local geology and climate vulnerabilities. Jakarta’s strategic position as a gateway for 40% of Indonesia’s trade volume—through its 12 major ports including Tanjung Priok (Asia’s busiest container port) and the upcoming integrated Port of Jakarta project—demands marine engineers who can innovate within Indonesia's unique regulatory, environmental, and economic context. This Scholarship Application Letter is therefore a formal commitment to channel my learning toward these precise needs.</w:t>
      </w:r>
    </w:p>
    <w:p>
      <w:pPr>
        <w:pStyle w:val="BodyText"/>
      </w:pPr>
      <w:r>
        <w:t xml:space="preserve">My professional engagement has further cemented this focus. I interned with PT Pelindo III (Port of Tanjung Priok) for six months, where I assisted in evaluating fuel efficiency upgrades for the port’s tugboat fleet—a project directly impacting Jakarta’s operational emissions. Simultaneously, I collaborated with the DKI Jakarta Provincial Government on a coastal resilience initiative assessing seawall designs against rising sea levels. These experiences revealed how marine engineering decisions at this scale require not just technical proficiency but deep contextual understanding of Indonesia's environmental policies like the National Strategy for Maritime Affairs (Kepmen 23/2016) and Jakarta’s own "Jakarta Coastal Protection Master Plan." I am eager to deepen this expertise through specialized coursework in sustainable marine propulsion and coastal engineering at the University of Indonesia’s new Maritime Engineering Center, which is strategically located within Jakarta to provide direct industry access.</w:t>
      </w:r>
    </w:p>
    <w:p>
      <w:pPr>
        <w:pStyle w:val="BodyText"/>
      </w:pPr>
      <w:r>
        <w:t xml:space="preserve">Financially, securing this scholarship is essential for my academic trajectory. While my family has supported my education through modest means, the cost of advanced marine engineering programs in Indonesia—including laboratory access at Jakarta's National Marine Technology Testing Facility—exceeds our capacity. The Scholarship Application Letter must therefore emphasize that this support will enable me to: (1) complete critical coursework in marine renewable energy systems; (2) participate in field research on Jakarta Bay’s sedimentation patterns; and (3) contribute directly to the university’s partnership with PT Pertamina for developing eco-friendly port infrastructure. Without this support, I would be unable to focus fully on these high-impact academic pursuits, potentially delaying my ability to serve Indonesia's maritime sector.</w:t>
      </w:r>
    </w:p>
    <w:p>
      <w:pPr>
        <w:pStyle w:val="BodyText"/>
      </w:pPr>
      <w:r>
        <w:t xml:space="preserve">My long-term vision aligns precisely with Indonesia Jakarta’s strategic goals. I aim to establish a marine engineering consultancy focused on developing climate-resilient port infrastructure for the Archipelagic State. Within five years, I plan to partner with the Ministry of Transportation and Jakarta’s Port Authority (Pelabuhan Tanjung Priok) to implement modular seawall technologies tested during my studies. My work will directly support Indonesia’s "Making Indonesia 4.0" initiative in maritime logistics and contribute to Jakarta becoming a model for sustainable port management in Southeast Asia—addressing both economic growth and environmental preservation.</w:t>
      </w:r>
    </w:p>
    <w:p>
      <w:pPr>
        <w:pStyle w:val="BodyText"/>
      </w:pPr>
      <w:r>
        <w:t xml:space="preserve">In closing, I reiterate that this Scholarship Application Letter represents not just an appeal for funding, but a pledge of service. As Indonesia’s marine engineering talent pipeline requires urgent development to sustain our nation’s maritime security and economic vitality, I offer my dedication to becoming one of the next generation of leaders who will shape Jakarta's future as a resilient, green maritime capital. The Global Maritime Excellence Scholarship would empower me to transform academic knowledge into actionable solutions that protect Indonesia Jakarta’s coastline, enhance its global trade competitiveness, and honor our nation’s rich seafaring legacy.</w:t>
      </w:r>
    </w:p>
    <w:p>
      <w:pPr>
        <w:pStyle w:val="BodyText"/>
      </w:pPr>
      <w:r>
        <w:t xml:space="preserve">Thank you for considering my application. I am eager to discuss how my background in marine engineering aligns with the scholarship's mission during an interview at your convenience. My contact details are provided below for follow-up.</w:t>
      </w:r>
    </w:p>
    <w:p>
      <w:pPr>
        <w:pStyle w:val="BodyText"/>
      </w:pPr>
      <w:r>
        <w:t xml:space="preserve">Sincerely,</w:t>
      </w:r>
    </w:p>
    <w:p>
      <w:pPr>
        <w:pStyle w:val="BodyText"/>
      </w:pPr>
      <w:r>
        <w:t xml:space="preserve">Ardi Pratama</w:t>
      </w:r>
    </w:p>
    <w:p>
      <w:pPr>
        <w:pStyle w:val="BodyText"/>
      </w:pPr>
      <w:r>
        <w:t xml:space="preserve">Student ID: ITB-2019-ME-783</w:t>
      </w:r>
    </w:p>
    <w:p>
      <w:pPr>
        <w:pStyle w:val="BodyText"/>
      </w:pPr>
      <w:r>
        <w:t xml:space="preserve">Email: ardi.pratama@itb.ac.id | Phone: +62 812 3456 7890</w:t>
      </w:r>
    </w:p>
    <w:p>
      <w:pPr>
        <w:pStyle w:val="BodyText"/>
      </w:pPr>
      <w:r>
        <w:t xml:space="preserve">Address: Jalan Ganesha No. 10, Bandung, West Java, Indonesia</w:t>
      </w:r>
    </w:p>
    <w:p>
      <w:pPr>
        <w:pStyle w:val="BodyText"/>
      </w:pPr>
      <w:r>
        <w:t xml:space="preserve">This Scholarship Application Letter for Marine Engineer is submitted with respect for the strategic importance of maritime development in Indonesia Jakarta, where marine engineering expertise directly impacts national economic security and coastal sustaina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 Indonesia Jakarta</dc:title>
  <dc:creator/>
  <dc:language>en</dc:language>
  <cp:keywords/>
  <dcterms:created xsi:type="dcterms:W3CDTF">2025-12-10T20:24:57Z</dcterms:created>
  <dcterms:modified xsi:type="dcterms:W3CDTF">2025-12-10T20:24:57Z</dcterms:modified>
</cp:coreProperties>
</file>

<file path=docProps/custom.xml><?xml version="1.0" encoding="utf-8"?>
<Properties xmlns="http://schemas.openxmlformats.org/officeDocument/2006/custom-properties" xmlns:vt="http://schemas.openxmlformats.org/officeDocument/2006/docPropsVTypes"/>
</file>